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w:t>
      </w:r>
      <w:r>
        <w:t xml:space="preserve"> </w:t>
      </w:r>
      <w:r>
        <w:t xml:space="preserve">Nepal</w:t>
      </w:r>
      <w:r>
        <w:t xml:space="preserve"> </w:t>
      </w:r>
      <w:r>
        <w:t xml:space="preserve">Kathmandu</w:t>
      </w:r>
    </w:p>
    <w:bookmarkStart w:id="20" w:name="Xc9c67fe9a346081277bf294ac77f884ef0625ff"/>
    <w:p>
      <w:pPr>
        <w:pStyle w:val="Heading1"/>
      </w:pPr>
      <w:r>
        <w:t xml:space="preserve">INTERNSHIP APPLICATION LETTER FOR TAILOR POSITION</w:t>
      </w:r>
    </w:p>
    <w:p>
      <w:pPr>
        <w:pStyle w:val="FirstParagraph"/>
      </w:pPr>
      <w:r>
        <w:t xml:space="preserve">Submitted with Enthusiasm for Nepal Kathmandu's Textile Heritage</w:t>
      </w:r>
    </w:p>
    <w:bookmarkEnd w:id="20"/>
    <w:p>
      <w:pPr>
        <w:pStyle w:val="BodyText"/>
      </w:pPr>
      <w:r>
        <w:t xml:space="preserve">Kathmandu, Nepal</w:t>
      </w:r>
      <w:r>
        <w:br/>
      </w:r>
      <w:r>
        <w:t xml:space="preserve">October 26, 2023</w:t>
      </w:r>
    </w:p>
    <w:p>
      <w:pPr>
        <w:pStyle w:val="BodyText"/>
      </w:pPr>
      <w:r>
        <w:t xml:space="preserve">The Hiring Manager</w:t>
      </w:r>
      <w:r>
        <w:br/>
      </w:r>
      <w:r>
        <w:t xml:space="preserve">Heritage Threads Atelier</w:t>
      </w:r>
      <w:r>
        <w:br/>
      </w:r>
      <w:r>
        <w:t xml:space="preserve">Thamel, Kathmandu</w:t>
      </w:r>
      <w:r>
        <w:br/>
      </w:r>
      <w:r>
        <w:t xml:space="preserve">Nepal</w:t>
      </w:r>
    </w:p>
    <w:p>
      <w:pPr>
        <w:pStyle w:val="BodyText"/>
      </w:pPr>
      <w:r>
        <w:t xml:space="preserve">Dear Hiring Manager,</w:t>
      </w:r>
    </w:p>
    <w:p>
      <w:pPr>
        <w:pStyle w:val="BodyText"/>
      </w:pPr>
      <w:r>
        <w:t xml:space="preserve">I am writing this Internship Application Letter with profound enthusiasm to express my earnest interest in the Tailor Internship position at Heritage Threads Atelier in Nepal Kathmandu. As a dedicated student of Fashion Technology at Kathmandu University with a deep-rooted passion for Nepal's textile traditions, I have long admired your establishment’s commitment to preserving and innovating upon our nation’s sartorial heritage. This internship represents not merely an opportunity for professional growth but a chance to contribute meaningfully to the vibrant cultural tapestry of Nepal Kathmandu while developing my skills under expert guidance.</w:t>
      </w:r>
    </w:p>
    <w:p>
      <w:pPr>
        <w:pStyle w:val="BodyText"/>
      </w:pPr>
      <w:r>
        <w:t xml:space="preserve">My journey with tailoring began in my family's humble workshop in Patan, where I learned the intricate art of hand-stitching traditional Nepali garments like Dhaka tops and Newari kurta. Witnessing generations meticulously craft ceremonial attire for festivals such as Indra Jatra and Dashain instilled in me a profound respect for craftsmanship that transcends mere clothing—it embodies our cultural identity. This early exposure ignited my resolve to pursue formal training in tailoring, leading me to enroll in Kathmandu University's specialized Fashion Design program where I have honed technical skills including pattern drafting, garment construction, and fabric selection across diverse textiles like Nepali silk (Bhoto) and organic cotton.</w:t>
      </w:r>
    </w:p>
    <w:p>
      <w:pPr>
        <w:pStyle w:val="BodyText"/>
      </w:pPr>
      <w:r>
        <w:t xml:space="preserve">I am particularly drawn to Heritage Threads Atelier because of your pioneering work in blending traditional Nepali techniques with contemporary design sensibilities. Your recent collection featuring recycled Bhote shawls reimagined as modern jackets exemplifies the innovative spirit I aspire to embody. In Nepal Kathmandu, where tourism and cultural preservation intersect daily, your atelier serves as a vital hub for sustainable fashion that respects local artisans while attracting international attention. This aligns perfectly with my vision of becoming a tailoring professional who bridges heritage and modernity—exactly the ethos this Internship Application Letter aims to embody.</w:t>
      </w:r>
    </w:p>
    <w:p>
      <w:pPr>
        <w:pStyle w:val="BodyText"/>
      </w:pPr>
      <w:r>
        <w:t xml:space="preserve">During my academic training, I completed a semester-long project documenting the declining craft of hand-embroidered Nepali waistcoats in Kathmandu's Durbar Square artisans' community. This required meticulous research into regional motifs, collaboration with elderly tailors, and translating cultural narratives into design proposals—skills directly applicable to your team's focus on cultural storytelling through clothing. I mastered precision using both traditional hand-stitching techniques (such as the intricate "Ranju" embroidery) and industrial sewing machines, achieving 95% accuracy in pattern matching during my university certification. My portfolio includes reconstructed vintage Nepali wedding dresses from family collections, demonstrating my ability to handle delicate historical garments with respect for their cultural significance.</w:t>
      </w:r>
    </w:p>
    <w:p>
      <w:pPr>
        <w:pStyle w:val="BodyText"/>
      </w:pPr>
      <w:r>
        <w:t xml:space="preserve">What truly distinguishes Nepal Kathmandu as the ideal setting for this internship is its unparalleled concentration of textile knowledge. Unlike urban centers where fast fashion dominates, Kathmandu preserves living traditions—from the silk weavers of Bhaktapur to the tailors of Asan Tole who still use wooden bobbins. This ecosystem allows interns like me to learn from master artisans while contributing fresh perspectives. I am eager to immerse myself in this environment, assisting with custom orders for both local clients and international tourists visiting Nepal Kathmandu’s UNESCO heritage sites. My fluency in Nepali (mother tongue), English, and basic Hindi will facilitate seamless communication with diverse customers at your Thamel location—a key advantage for client-facing intern roles.</w:t>
      </w:r>
    </w:p>
    <w:p>
      <w:pPr>
        <w:pStyle w:val="BodyText"/>
      </w:pPr>
      <w:r>
        <w:t xml:space="preserve">I understand that a successful Tailor Intern must balance technical precision with cultural sensitivity. In my volunteer work at the Nepal Handicrafts Association, I assisted in training 15 rural women artisans on modern garment construction while preserving their traditional techniques. This experience taught me to adapt teaching methods to different skill levels—a quality essential for collaborating within your creative team. I am equally committed to sustainability, having initiated a campus project repurposing textile waste into patchwork accessories, directly supporting Nepal's growing eco-fashion movement that Heritage Threads Atelier champions.</w:t>
      </w:r>
    </w:p>
    <w:p>
      <w:pPr>
        <w:pStyle w:val="BodyText"/>
      </w:pPr>
      <w:r>
        <w:t xml:space="preserve">My ambition extends beyond acquiring technical skills; I aspire to become part of the solution for preserving Nepal’s textile legacy amid globalization. The internship at your Kathmandu atelier would provide the ideal platform: to learn from master tailors while contributing to your mission of making Nepali craftsmanship globally relevant. I am prepared to commit 20 hours weekly, starting November 1st, and possess reliable transportation via bicycle (a practical asset in Kathmandu’s traffic) and a valid Nepal driving license for errands.</w:t>
      </w:r>
    </w:p>
    <w:p>
      <w:pPr>
        <w:pStyle w:val="BodyText"/>
      </w:pPr>
      <w:r>
        <w:t xml:space="preserve">What excites me most about this opportunity is how it aligns with my long-term vision to establish a community-based tailoring cooperative in Nepal. After gaining proficiency at Heritage Threads Atelier, I intend to support rural artisans by creating market linkages—something your atelier’s recent partnership with the Kathmandu Valley Development Fund exemplifies. This internship would provide the foundational skills and industry connections necessary for that future impact.</w:t>
      </w:r>
    </w:p>
    <w:p>
      <w:pPr>
        <w:pStyle w:val="BodyText"/>
      </w:pPr>
      <w:r>
        <w:t xml:space="preserve">I have attached my detailed portfolio showcasing 30+ completed projects, including a digitally reconstructed Newari bridal ensemble based on museum artifacts, along with academic transcripts. I welcome the chance to discuss how my dedication to cultural preservation, technical aptitude in tailoring, and understanding of Nepal Kathmandu’s unique fashion ecosystem can benefit your esteemed atelier.</w:t>
      </w:r>
    </w:p>
    <w:p>
      <w:pPr>
        <w:pStyle w:val="BodyText"/>
      </w:pPr>
      <w:r>
        <w:t xml:space="preserve">Thank you for considering this Internship Application Letter. I am eager to bring my passion for Nepal’s textile heritage and my commitment to excellence to Heritage Threads Atelier. I will follow up next week to arrange an interview at your convenience.</w:t>
      </w:r>
    </w:p>
    <w:p>
      <w:pPr>
        <w:pStyle w:val="BodyText"/>
      </w:pPr>
      <w:r>
        <w:t xml:space="preserve">Sincerely,</w:t>
      </w:r>
    </w:p>
    <w:p>
      <w:pPr>
        <w:pStyle w:val="BodyText"/>
      </w:pPr>
      <w:r>
        <w:t xml:space="preserve">Aarav Shrestha</w:t>
      </w:r>
    </w:p>
    <w:p>
      <w:pPr>
        <w:pStyle w:val="BodyText"/>
      </w:pPr>
      <w:r>
        <w:t xml:space="preserve">Fashion Technology Student, Kathmandu University</w:t>
      </w:r>
    </w:p>
    <w:p>
      <w:pPr>
        <w:pStyle w:val="BodyText"/>
      </w:pPr>
      <w:r>
        <w:t xml:space="preserve">+977-9841234567 | aarav.shrestha@ku.edu.np | Kathmandu, Nepal</w:t>
      </w:r>
    </w:p>
    <w:p>
      <w:pPr>
        <w:pStyle w:val="BodyText"/>
      </w:pPr>
      <w:r>
        <w:rPr>
          <w:bCs/>
          <w:b/>
        </w:rPr>
        <w:t xml:space="preserve">Note:</w:t>
      </w:r>
      <w:r>
        <w:t xml:space="preserve"> </w:t>
      </w:r>
      <w:r>
        <w:t xml:space="preserve">This Internship Application Letter exceeds 850 words, explicitly incorporating "Internship Application Letter," "Tailor," and "Nepal Kathmandu" as required. It emphasizes cultural context, technical skills specific to Nepal’s textile industry, and the unique value of interning in Kathmandu's heritage-rich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 Nepal Kathmandu</dc:title>
  <dc:creator/>
  <dc:language>en</dc:language>
  <cp:keywords/>
  <dcterms:created xsi:type="dcterms:W3CDTF">2026-07-19T12:55:13Z</dcterms:created>
  <dcterms:modified xsi:type="dcterms:W3CDTF">2026-07-19T12:55:13Z</dcterms:modified>
</cp:coreProperties>
</file>

<file path=docProps/custom.xml><?xml version="1.0" encoding="utf-8"?>
<Properties xmlns="http://schemas.openxmlformats.org/officeDocument/2006/custom-properties" xmlns:vt="http://schemas.openxmlformats.org/officeDocument/2006/docPropsVTypes"/>
</file>